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t>
      </w:r>
      <w:r>
        <w:t xml:space="preserve"> </w:t>
      </w:r>
      <w:r>
        <w:t xml:space="preserve">Macedon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North Macedonia received a score of 7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North Macedoni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orth Macedonia received a score of</w:t>
      </w:r>
      <w:r>
        <w:t xml:space="preserve"> </w:t>
      </w:r>
      <w:r>
        <w:rPr>
          <w:b/>
        </w:rPr>
        <w:t xml:space="preserve">88.1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North Macedonia received a score of 51.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North Macedonia received a score of 56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North Macedonia received a score of 6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North Macedoni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North Macedoni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North Macedonia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North Macedon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North Macedonia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North Macedonia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North Macedonia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North Macedoni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North Macedonia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North Macedon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North Macedonia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North Macedonia received a score of 0.7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orth%20Macedon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orth%20Macedon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orth%20Macedon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North%20Macedon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orth%20Macedon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North%20Macedon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orth%20Macedon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North%20Macedon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orth%20Macedon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North%20Macedon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orth%20Macedon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North%20Macedon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North%20Macedon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North%20Macedon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North%20Macedon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North%20Macedon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North%20Macedon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 Macedon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 1991, 1992, 1993, 1994, 1995, 1998, 1999, 2000, 2002, 2003, 2004, 2005, 2006, 2008, 2010, 2011, 2012, 2013, 2014,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5, 2011,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5, 2009, 2013</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 Macedon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hain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Macedonia Country Report</dc:title>
  <dc:creator>SPI Team</dc:creator>
  <cp:keywords/>
  <dcterms:created xsi:type="dcterms:W3CDTF">2021-05-25T13:55:44Z</dcterms:created>
  <dcterms:modified xsi:type="dcterms:W3CDTF">2021-05-25T13: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